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32AEB" w:rsidRDefault="005141D8" w:rsidP="00A619B9">
      <w:pPr>
        <w:pStyle w:val="Heading1"/>
        <w:spacing w:line="960" w:lineRule="auto"/>
        <w:jc w:val="center"/>
      </w:pPr>
      <w:r>
        <w:t>Weekly Science Homework</w:t>
      </w:r>
      <w:r w:rsidR="00A619B9">
        <w:t xml:space="preserve"> (1/7/19-1/11/19) Mr. </w:t>
      </w:r>
      <w:proofErr w:type="spellStart"/>
      <w:r w:rsidR="00A619B9">
        <w:t>Il</w:t>
      </w:r>
      <w:bookmarkStart w:id="0" w:name="_GoBack"/>
      <w:bookmarkEnd w:id="0"/>
      <w:r w:rsidR="00A619B9">
        <w:t>bay</w:t>
      </w:r>
      <w:proofErr w:type="spellEnd"/>
      <w:r w:rsidR="00A619B9">
        <w:t xml:space="preserve"> 7</w:t>
      </w:r>
      <w:r w:rsidR="00A619B9" w:rsidRPr="00A619B9">
        <w:rPr>
          <w:vertAlign w:val="superscript"/>
        </w:rPr>
        <w:t>th</w:t>
      </w:r>
      <w:r w:rsidR="00A619B9">
        <w:t xml:space="preserve"> Grade</w:t>
      </w:r>
    </w:p>
    <w:p w:rsidR="005141D8" w:rsidRDefault="005141D8" w:rsidP="00A619B9">
      <w:pPr>
        <w:pStyle w:val="ListParagraph"/>
        <w:numPr>
          <w:ilvl w:val="0"/>
          <w:numId w:val="1"/>
        </w:numPr>
        <w:spacing w:line="960" w:lineRule="auto"/>
      </w:pPr>
      <w:r>
        <w:t xml:space="preserve">_____ long, </w:t>
      </w:r>
      <w:r>
        <w:t>whip like</w:t>
      </w:r>
      <w:r>
        <w:t xml:space="preserve"> structure that helps</w:t>
      </w:r>
      <w:r>
        <w:t xml:space="preserve"> </w:t>
      </w:r>
      <w:r>
        <w:t>organisms move through moist or wet surroundings</w:t>
      </w:r>
      <w:r>
        <w:t>.</w:t>
      </w:r>
    </w:p>
    <w:p w:rsidR="005141D8" w:rsidRDefault="005141D8" w:rsidP="00A619B9">
      <w:pPr>
        <w:pStyle w:val="ListParagraph"/>
        <w:numPr>
          <w:ilvl w:val="0"/>
          <w:numId w:val="1"/>
        </w:numPr>
        <w:spacing w:line="960" w:lineRule="auto"/>
      </w:pPr>
      <w:r w:rsidRPr="005141D8">
        <w:t>An amoeba moves using ____.</w:t>
      </w:r>
    </w:p>
    <w:p w:rsidR="005141D8" w:rsidRDefault="005141D8" w:rsidP="00A619B9">
      <w:pPr>
        <w:pStyle w:val="ListParagraph"/>
        <w:numPr>
          <w:ilvl w:val="0"/>
          <w:numId w:val="1"/>
        </w:numPr>
        <w:spacing w:line="960" w:lineRule="auto"/>
      </w:pPr>
      <w:r>
        <w:t>Protozoa are called animal-like protists because</w:t>
      </w:r>
      <w:r>
        <w:t xml:space="preserve"> </w:t>
      </w:r>
      <w:r>
        <w:t>they:</w:t>
      </w:r>
    </w:p>
    <w:p w:rsidR="005141D8" w:rsidRDefault="005141D8" w:rsidP="00A619B9">
      <w:pPr>
        <w:pStyle w:val="ListParagraph"/>
        <w:numPr>
          <w:ilvl w:val="0"/>
          <w:numId w:val="1"/>
        </w:numPr>
        <w:spacing w:line="960" w:lineRule="auto"/>
      </w:pPr>
      <w:r>
        <w:t>Algae are referred to as plantlike protists because</w:t>
      </w:r>
      <w:r>
        <w:t xml:space="preserve"> </w:t>
      </w:r>
      <w:r>
        <w:t>they:</w:t>
      </w:r>
    </w:p>
    <w:p w:rsidR="005141D8" w:rsidRDefault="005141D8" w:rsidP="00A619B9">
      <w:pPr>
        <w:pStyle w:val="ListParagraph"/>
        <w:numPr>
          <w:ilvl w:val="0"/>
          <w:numId w:val="1"/>
        </w:numPr>
        <w:spacing w:line="960" w:lineRule="auto"/>
      </w:pPr>
      <w:r>
        <w:t xml:space="preserve">What are the main types of protists? </w:t>
      </w:r>
    </w:p>
    <w:p w:rsidR="005141D8" w:rsidRDefault="005141D8" w:rsidP="00A619B9">
      <w:pPr>
        <w:pStyle w:val="ListParagraph"/>
        <w:numPr>
          <w:ilvl w:val="0"/>
          <w:numId w:val="1"/>
        </w:numPr>
        <w:spacing w:line="960" w:lineRule="auto"/>
      </w:pPr>
      <w:r>
        <w:t>W</w:t>
      </w:r>
      <w:r w:rsidRPr="005141D8">
        <w:t>hat protists exist as multicellular organisms?</w:t>
      </w:r>
    </w:p>
    <w:p w:rsidR="005141D8" w:rsidRDefault="005141D8" w:rsidP="00A619B9">
      <w:pPr>
        <w:pStyle w:val="ListParagraph"/>
        <w:numPr>
          <w:ilvl w:val="0"/>
          <w:numId w:val="1"/>
        </w:numPr>
        <w:spacing w:line="960" w:lineRule="auto"/>
      </w:pPr>
      <w:r w:rsidRPr="005141D8">
        <w:t>All ____ protists contain chlorophyll.</w:t>
      </w:r>
    </w:p>
    <w:p w:rsidR="005141D8" w:rsidRDefault="005141D8" w:rsidP="00A619B9">
      <w:pPr>
        <w:pStyle w:val="ListParagraph"/>
        <w:numPr>
          <w:ilvl w:val="0"/>
          <w:numId w:val="1"/>
        </w:numPr>
        <w:spacing w:line="960" w:lineRule="auto"/>
      </w:pPr>
      <w:r w:rsidRPr="005141D8">
        <w:t>Protists move through their environments by:</w:t>
      </w:r>
    </w:p>
    <w:p w:rsidR="005141D8" w:rsidRDefault="005141D8" w:rsidP="00A619B9">
      <w:pPr>
        <w:pStyle w:val="ListParagraph"/>
        <w:numPr>
          <w:ilvl w:val="0"/>
          <w:numId w:val="1"/>
        </w:numPr>
        <w:spacing w:line="960" w:lineRule="auto"/>
      </w:pPr>
      <w:r w:rsidRPr="005141D8">
        <w:t>Short, hair like projections that produce movement in certain protists are</w:t>
      </w:r>
      <w:proofErr w:type="gramStart"/>
      <w:r>
        <w:t>..</w:t>
      </w:r>
      <w:proofErr w:type="gramEnd"/>
    </w:p>
    <w:p w:rsidR="005141D8" w:rsidRDefault="005141D8" w:rsidP="00A619B9">
      <w:pPr>
        <w:pStyle w:val="ListParagraph"/>
        <w:numPr>
          <w:ilvl w:val="0"/>
          <w:numId w:val="1"/>
        </w:numPr>
        <w:spacing w:line="960" w:lineRule="auto"/>
      </w:pPr>
      <w:r w:rsidRPr="005141D8">
        <w:t>What is an important role fungi perform in many ecosystems?</w:t>
      </w:r>
    </w:p>
    <w:p w:rsidR="005141D8" w:rsidRDefault="005141D8" w:rsidP="00A619B9">
      <w:pPr>
        <w:pStyle w:val="ListParagraph"/>
        <w:numPr>
          <w:ilvl w:val="0"/>
          <w:numId w:val="1"/>
        </w:numPr>
        <w:spacing w:line="960" w:lineRule="auto"/>
      </w:pPr>
      <w:r>
        <w:t>Who was Gregor Mendel?</w:t>
      </w:r>
    </w:p>
    <w:p w:rsidR="005141D8" w:rsidRDefault="005141D8" w:rsidP="00A619B9">
      <w:pPr>
        <w:pStyle w:val="ListParagraph"/>
        <w:numPr>
          <w:ilvl w:val="0"/>
          <w:numId w:val="1"/>
        </w:numPr>
        <w:spacing w:line="960" w:lineRule="auto"/>
      </w:pPr>
      <w:r w:rsidRPr="005141D8">
        <w:lastRenderedPageBreak/>
        <w:t>An allele is a</w:t>
      </w:r>
      <w:r>
        <w:t>….</w:t>
      </w:r>
    </w:p>
    <w:p w:rsidR="005141D8" w:rsidRDefault="005141D8" w:rsidP="00A619B9">
      <w:pPr>
        <w:pStyle w:val="ListParagraph"/>
        <w:numPr>
          <w:ilvl w:val="0"/>
          <w:numId w:val="1"/>
        </w:numPr>
        <w:spacing w:line="960" w:lineRule="auto"/>
      </w:pPr>
      <w:r>
        <w:t>Phenotype refers to the ________ of an</w:t>
      </w:r>
      <w:r>
        <w:t xml:space="preserve"> </w:t>
      </w:r>
      <w:r>
        <w:t>individual</w:t>
      </w:r>
    </w:p>
    <w:p w:rsidR="005141D8" w:rsidRDefault="005141D8" w:rsidP="00A619B9">
      <w:pPr>
        <w:pStyle w:val="ListParagraph"/>
        <w:numPr>
          <w:ilvl w:val="0"/>
          <w:numId w:val="1"/>
        </w:numPr>
        <w:spacing w:line="960" w:lineRule="auto"/>
      </w:pPr>
      <w:r>
        <w:t xml:space="preserve">What are the factors </w:t>
      </w:r>
      <w:r w:rsidRPr="005141D8">
        <w:t>influences a phenotype?</w:t>
      </w:r>
    </w:p>
    <w:p w:rsidR="005141D8" w:rsidRDefault="005141D8" w:rsidP="00A619B9">
      <w:pPr>
        <w:pStyle w:val="ListParagraph"/>
        <w:numPr>
          <w:ilvl w:val="0"/>
          <w:numId w:val="1"/>
        </w:numPr>
        <w:spacing w:line="960" w:lineRule="auto"/>
      </w:pPr>
      <w:r>
        <w:t>Of sixteen rabbits just born, thirteen have</w:t>
      </w:r>
      <w:r>
        <w:t xml:space="preserve"> </w:t>
      </w:r>
      <w:r>
        <w:t>brown fur and three have white fur. The trait for</w:t>
      </w:r>
      <w:r>
        <w:t xml:space="preserve"> </w:t>
      </w:r>
      <w:r>
        <w:t>white fur is considered to be _____________.</w:t>
      </w:r>
    </w:p>
    <w:p w:rsidR="005141D8" w:rsidRDefault="005141D8" w:rsidP="00A619B9">
      <w:pPr>
        <w:pStyle w:val="ListParagraph"/>
        <w:numPr>
          <w:ilvl w:val="0"/>
          <w:numId w:val="1"/>
        </w:numPr>
        <w:spacing w:line="960" w:lineRule="auto"/>
      </w:pPr>
      <w:r>
        <w:t xml:space="preserve">What is the definition of </w:t>
      </w:r>
      <w:r w:rsidRPr="005141D8">
        <w:t>a gene?</w:t>
      </w:r>
    </w:p>
    <w:p w:rsidR="005141D8" w:rsidRDefault="005141D8" w:rsidP="00A619B9">
      <w:pPr>
        <w:pStyle w:val="ListParagraph"/>
        <w:numPr>
          <w:ilvl w:val="0"/>
          <w:numId w:val="1"/>
        </w:numPr>
        <w:spacing w:line="960" w:lineRule="auto"/>
      </w:pPr>
      <w:r w:rsidRPr="005141D8">
        <w:t>How are genes and chromosomes related?</w:t>
      </w:r>
    </w:p>
    <w:p w:rsidR="005141D8" w:rsidRDefault="005141D8" w:rsidP="00A619B9">
      <w:pPr>
        <w:pStyle w:val="ListParagraph"/>
        <w:numPr>
          <w:ilvl w:val="0"/>
          <w:numId w:val="1"/>
        </w:numPr>
        <w:spacing w:line="960" w:lineRule="auto"/>
      </w:pPr>
      <w:r w:rsidRPr="005141D8">
        <w:t>Pedigree charts can be used to:</w:t>
      </w:r>
    </w:p>
    <w:p w:rsidR="005141D8" w:rsidRDefault="005141D8" w:rsidP="00A619B9">
      <w:pPr>
        <w:pStyle w:val="ListParagraph"/>
        <w:numPr>
          <w:ilvl w:val="0"/>
          <w:numId w:val="1"/>
        </w:numPr>
        <w:spacing w:line="960" w:lineRule="auto"/>
      </w:pPr>
      <w:r>
        <w:t>What are the four main types of DNA bases?</w:t>
      </w:r>
    </w:p>
    <w:p w:rsidR="005141D8" w:rsidRDefault="005141D8" w:rsidP="00A619B9">
      <w:pPr>
        <w:pStyle w:val="ListParagraph"/>
        <w:numPr>
          <w:ilvl w:val="0"/>
          <w:numId w:val="1"/>
        </w:numPr>
        <w:spacing w:line="960" w:lineRule="auto"/>
      </w:pPr>
      <w:r>
        <w:t xml:space="preserve">What is DNA made of? </w:t>
      </w:r>
    </w:p>
    <w:p w:rsidR="005141D8" w:rsidRDefault="005141D8" w:rsidP="00A619B9">
      <w:pPr>
        <w:spacing w:line="960" w:lineRule="auto"/>
      </w:pPr>
    </w:p>
    <w:p w:rsidR="00A619B9" w:rsidRPr="005141D8" w:rsidRDefault="00A619B9" w:rsidP="00A619B9">
      <w:pPr>
        <w:spacing w:line="960" w:lineRule="auto"/>
      </w:pPr>
    </w:p>
    <w:sectPr w:rsidR="00A619B9" w:rsidRPr="005141D8" w:rsidSect="005141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2E7437"/>
    <w:multiLevelType w:val="hybridMultilevel"/>
    <w:tmpl w:val="D3785A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TQ3MzEzN7OwNLBQ0lEKTi0uzszPAykwrAUAGzwPiywAAAA="/>
  </w:docVars>
  <w:rsids>
    <w:rsidRoot w:val="00A067D5"/>
    <w:rsid w:val="005141D8"/>
    <w:rsid w:val="00A067D5"/>
    <w:rsid w:val="00A619B9"/>
    <w:rsid w:val="00D32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41D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41D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5141D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41D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41D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5141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ilbay</dc:creator>
  <cp:keywords/>
  <dc:description/>
  <cp:lastModifiedBy>Ahmet ilbay</cp:lastModifiedBy>
  <cp:revision>2</cp:revision>
  <dcterms:created xsi:type="dcterms:W3CDTF">2019-01-07T13:36:00Z</dcterms:created>
  <dcterms:modified xsi:type="dcterms:W3CDTF">2019-01-07T13:54:00Z</dcterms:modified>
</cp:coreProperties>
</file>